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hleen Moor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hle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or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16 S Ashland Av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tie.cagne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74639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3/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